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7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Figure 0.1: C-MOOR logo</w:t>
      </w:r>
    </w:p>
    <w:bookmarkStart w:id="22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3"/>
    <w:bookmarkStart w:id="24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4"/>
    <w:bookmarkStart w:id="30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7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NIBLSE</w:t>
        </w:r>
      </w:hyperlink>
    </w:p>
    <w:bookmarkEnd w:id="30"/>
    <w:bookmarkStart w:id="33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1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2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3"/>
    <w:bookmarkEnd w:id="34"/>
    <w:bookmarkStart w:id="38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5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5"/>
    <w:bookmarkStart w:id="36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6"/>
    <w:bookmarkStart w:id="37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4-02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7"/>
    <w:bookmarkEnd w:id="38"/>
    <w:bookmarkStart w:id="75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39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0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2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1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2"/>
    <w:bookmarkStart w:id="44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3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4"/>
    <w:bookmarkStart w:id="48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7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7"/>
    <w:bookmarkEnd w:id="48"/>
    <w:bookmarkStart w:id="50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0"/>
    <w:bookmarkStart w:id="52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2"/>
    <w:bookmarkStart w:id="57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3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55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54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55"/>
    <w:bookmarkStart w:id="56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56"/>
    <w:bookmarkEnd w:id="57"/>
    <w:bookmarkStart w:id="61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58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59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59"/>
    <w:bookmarkStart w:id="60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0"/>
    <w:bookmarkEnd w:id="61"/>
    <w:bookmarkStart w:id="65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3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3"/>
    <w:bookmarkStart w:id="64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64"/>
    <w:bookmarkEnd w:id="65"/>
    <w:bookmarkStart w:id="66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66"/>
    <w:bookmarkStart w:id="71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69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67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69"/>
    <w:bookmarkStart w:id="70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0"/>
    <w:bookmarkEnd w:id="71"/>
    <w:bookmarkStart w:id="72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2"/>
    <w:bookmarkStart w:id="74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3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4-02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curl          4.3     2019-12-02 [1] RSPM (R 4.0.3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ighr         0.8     2019-03-20 [1] RSPM (R 4.0.3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httr          1.4.2   2020-07-20 [1] RSPM (R 4.0.3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*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74"/>
    <w:bookmarkEnd w:id="75"/>
    <w:bookmarkStart w:id="8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7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4-02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83"/>
    <w:bookmarkStart w:id="91" w:name="references"/>
    <w:p>
      <w:pPr>
        <w:pStyle w:val="Heading1"/>
      </w:pPr>
      <w:r>
        <w:t xml:space="preserve">References</w:t>
      </w:r>
    </w:p>
    <w:bookmarkStart w:id="90" w:name="refs"/>
    <w:bookmarkStart w:id="85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85"/>
    <w:bookmarkStart w:id="87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86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87"/>
    <w:bookmarkStart w:id="89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88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down.org/yihui/rmarkdown" TargetMode="External" /><Relationship Type="http://schemas.openxmlformats.org/officeDocument/2006/relationships/hyperlink" Id="rId88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79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1" Target="https://github.com/jhudsl/ottrpal" TargetMode="External" /><Relationship Type="http://schemas.openxmlformats.org/officeDocument/2006/relationships/hyperlink" Id="rId84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2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0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78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6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4-02-27T22:34:40Z</dcterms:created>
  <dcterms:modified xsi:type="dcterms:W3CDTF">2024-02-27T22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 27, 2024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